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Civil Engineer Internship Opportunity - Egypt Cairo</w:t>
      </w:r>
    </w:p>
    <w:bookmarkEnd w:id="20"/>
    <w:p>
      <w:pPr>
        <w:pStyle w:val="BodyText"/>
      </w:pPr>
      <w:r>
        <w:t xml:space="preserve">May 28, 2024</w:t>
      </w:r>
    </w:p>
    <w:p>
      <w:pPr>
        <w:pStyle w:val="BodyText"/>
      </w:pPr>
      <w:r>
        <w:rPr>
          <w:bCs/>
          <w:b/>
        </w:rPr>
        <w:t xml:space="preserve">Hiring Manager</w:t>
      </w:r>
    </w:p>
    <w:p>
      <w:pPr>
        <w:pStyle w:val="BodyText"/>
      </w:pPr>
      <w:r>
        <w:t xml:space="preserve">Nile Construction &amp; Engineering Solutions</w:t>
      </w:r>
    </w:p>
    <w:p>
      <w:pPr>
        <w:pStyle w:val="BodyText"/>
      </w:pPr>
      <w:r>
        <w:t xml:space="preserve">15 Al-Masry Street, Downtown Cairo</w:t>
      </w:r>
    </w:p>
    <w:p>
      <w:pPr>
        <w:pStyle w:val="BodyText"/>
      </w:pPr>
      <w:r>
        <w:t xml:space="preserve">Egypt, 11566</w:t>
      </w:r>
    </w:p>
    <w:bookmarkStart w:id="21" w:name="Xd7dd8af7c8f05a1c2d6601a14298300d7de037e"/>
    <w:p>
      <w:pPr>
        <w:pStyle w:val="Heading2"/>
      </w:pPr>
      <w:r>
        <w:t xml:space="preserve">Subject: Application for Civil Engineer Internship Position in Egypt Cairo</w:t>
      </w:r>
    </w:p>
    <w:p>
      <w:pPr>
        <w:pStyle w:val="FirstParagraph"/>
      </w:pPr>
      <w:r>
        <w:t xml:space="preserve">Dear Hiring Manager,</w:t>
      </w:r>
    </w:p>
    <w:p>
      <w:pPr>
        <w:pStyle w:val="BodyText"/>
      </w:pPr>
      <w:r>
        <w:t xml:space="preserve">It is with profound enthusiasm that I submit my application for the Civil Engineer Internship position at Nile Construction &amp; Engineering Solutions, as advertised on the Egyptian Society of Engineers' professional portal. As a final-year Civil Engineering student at Cairo University's Faculty of Engineering, I have meticulously prepared for this opportunity to contribute to infrastructure development in Egypt Cairo—a city where engineering excellence meets historical significance and modern urban challenges. This Internship Application Letter represents not merely a formality but a testament to my deep commitment to advancing sustainable construction practices within the dynamic context of Egypt's capital.</w:t>
      </w:r>
    </w:p>
    <w:p>
      <w:pPr>
        <w:pStyle w:val="BodyText"/>
      </w:pPr>
      <w:r>
        <w:t xml:space="preserve">Throughout my academic journey, I have immersed myself in coursework directly relevant to Cairo's unique engineering landscape. My specialization in structural analysis and geotechnical engineering has been complemented by hands-on experience with software critical to Egypt Cairo's infrastructure projects—AutoCAD Civil 3D, STAAD.Pro, and GIS applications for urban planning. Most significantly, I completed a semester-long project analyzing soil stability challenges along the Nile Riverbanks near Cairo's New Administrative Capital—a study directly addressing the geological complexities that define our city's construction environment. This research required navigating local regulations under Egypt's Ministry of Housing guidelines while incorporating sustainable drainage solutions to mitigate Cairo's frequent flood risks.</w:t>
      </w:r>
    </w:p>
    <w:p>
      <w:pPr>
        <w:pStyle w:val="BodyText"/>
      </w:pPr>
      <w:r>
        <w:t xml:space="preserve">My practical experience extends beyond campus through volunteer work with the Sustainable Development Unit at Cairo University, where I contributed to the "Green City Initiative." In this role, I assisted in drafting feasibility studies for pedestrian-friendly infrastructure enhancements along Tahrir Square—a project demanding cultural sensitivity toward Cairo's historical urban fabric while integrating modern civil engineering standards. This experience taught me to balance technical precision with community engagement; for instance, when redesigning a congested traffic junction near the Khan El-Khalili bazaar, I collaborated with local artisans to preserve traditional architectural elements while optimizing flow efficiency—a microcosm of how Civil Engineering in Egypt Cairo must harmonize progress with heritage.</w:t>
      </w:r>
    </w:p>
    <w:p>
      <w:pPr>
        <w:pStyle w:val="BodyText"/>
      </w:pPr>
      <w:r>
        <w:t xml:space="preserve">I am particularly drawn to your company's leadership in the Central Business District expansion project. Having followed Nile Construction's innovative approach to vertical transportation systems in high-rise developments across Cairo, I recognize how your firm navigates the intricate challenges of urban density: managing underground infrastructure beneath ancient archaeological sites while meeting Egypt's new seismic safety codes (ECS 2023). This aligns perfectly with my academic focus on earthquake-resistant design—a subject I explored in depth during my thesis on retrofitting historic Cairo buildings. My ability to interpret Egyptian Building Code standards (Egyptian Code for Loads and Forces, EBC 2015) ensures I can immediately contribute to your team's technical documentation processes.</w:t>
      </w:r>
    </w:p>
    <w:p>
      <w:pPr>
        <w:pStyle w:val="BodyText"/>
      </w:pPr>
      <w:r>
        <w:t xml:space="preserve">What distinguishes me as an ideal candidate for this Egypt Cairo-based internship is my intimate understanding of local engineering ecosystems. Having grown up in the Giza district, I've observed firsthand how civil infrastructure impacts daily life—from water management challenges during summer heatwaves to traffic patterns affecting university students like myself. This contextual awareness drives my approach: When designing a stormwater system for a campus project last year, I prioritized solutions using local materials (such as recycled terracotta pipes) that align with both cost-efficiency and Egypt's circular economy goals. Moreover, my fluency in Arabic (native) and English (CEFR C1) allows me to bridge communication gaps between international consultants and Egyptian construction crews—a critical skill for projects involving multinational teams common in Cairo's development sector.</w:t>
      </w:r>
    </w:p>
    <w:p>
      <w:pPr>
        <w:pStyle w:val="BodyText"/>
      </w:pPr>
      <w:r>
        <w:t xml:space="preserve">I am eager to apply my skills within your firm's framework of sustainable innovation. Specifically, I wish to contribute to your team working on the Nile Riverfront Regeneration project, where civil engineering solutions must balance environmental conservation with economic revitalization. My technical abilities include preparing structural calculations for reinforced concrete elements per Egyptian standards and utilizing drone survey data for site analysis—skills that would support your ongoing feasibility studies in Cairo's rapidly evolving urban zones. Beyond technical competence, I bring cultural adaptability: I've successfully navigated Egypt's project management nuances, such as adjusting work schedules around Ramadan observances and respecting hierarchical communication protocols during client meetings.</w:t>
      </w:r>
    </w:p>
    <w:p>
      <w:pPr>
        <w:pStyle w:val="BodyText"/>
      </w:pPr>
      <w:r>
        <w:t xml:space="preserve">My commitment to Civil Engineering in Egypt extends beyond academia. I regularly attend workshops hosted by the Egyptian Engineers Association (EEA) on topics like "Smart Cities in Cairo" and "Water Resource Management for Urban Growth," ensuring my knowledge remains current with Egypt's strategic development priorities. During the EEA's recent symposium on sustainable infrastructure, I presented research on optimizing waste management systems for construction sites—a topic gaining urgency as Cairo addresses its 2030 urban sustainability targets. This proactive engagement demonstrates my dedication to becoming a civil engineer who actively shapes Egypt Cairo's future rather than merely applying existing practices.</w:t>
      </w:r>
    </w:p>
    <w:p>
      <w:pPr>
        <w:pStyle w:val="BodyText"/>
      </w:pPr>
      <w:r>
        <w:t xml:space="preserve">As an Egyptian citizen deeply invested in our nation's progress, I view this internship not just as professional development but as a civic duty. The opportunity to learn from Nile Construction &amp; Engineering Solutions—a firm recognized for its ethical approach to public infrastructure—would allow me to directly support Egypt's vision of modernizing Cairo while preserving its irreplaceable heritage. My resume, attached for your review, details my academic achievements and projects demonstrating this alignment with Egypt's engineering needs.</w:t>
      </w:r>
    </w:p>
    <w:p>
      <w:pPr>
        <w:pStyle w:val="BodyText"/>
      </w:pPr>
      <w:r>
        <w:t xml:space="preserve">I respectfully request the opportunity to discuss how my technical skills in structural analysis, software proficiency, and cultural fluency can benefit your team during the upcoming summer internship cycle. I am available at your convenience for an interview and can be reached via email or phone at any time. Thank you for considering my application; I eagerly anticipate contributing to Egypt Cairo's engineering landscape as a dedicated Civil Engineer intern.</w:t>
      </w:r>
    </w:p>
    <w:p>
      <w:pPr>
        <w:pStyle w:val="BodyText"/>
      </w:pPr>
      <w:r>
        <w:t xml:space="preserve">Sincerely,</w:t>
      </w:r>
      <w:r>
        <w:br/>
      </w:r>
      <w:r>
        <w:rPr>
          <w:bCs/>
          <w:b/>
        </w:rPr>
        <w:t xml:space="preserve">Youssef Hassan</w:t>
      </w:r>
      <w:r>
        <w:br/>
      </w:r>
      <w:r>
        <w:t xml:space="preserve">Final-Year Civil Engineering Student</w:t>
      </w:r>
      <w:r>
        <w:br/>
      </w:r>
      <w:r>
        <w:t xml:space="preserve">Faculty of Engineering, Cairo University</w:t>
      </w:r>
      <w:r>
        <w:br/>
      </w:r>
      <w:r>
        <w:t xml:space="preserve">Giza, Egypt</w:t>
      </w:r>
      <w:r>
        <w:br/>
      </w:r>
      <w:r>
        <w:t xml:space="preserve">+20 100 123 4567 | y.hassan@eng.cu.edu.eg</w:t>
      </w:r>
    </w:p>
    <w:p>
      <w:pPr>
        <w:pStyle w:val="BodyText"/>
      </w:pPr>
      <w:r>
        <w:rPr>
          <w:bCs/>
          <w:b/>
        </w:rPr>
        <w:t xml:space="preserve">Key Highlights Addressing Egypt Cairo Context:</w:t>
      </w:r>
    </w:p>
    <w:p>
      <w:pPr>
        <w:numPr>
          <w:ilvl w:val="0"/>
          <w:numId w:val="1001"/>
        </w:numPr>
        <w:pStyle w:val="Compact"/>
      </w:pPr>
      <w:r>
        <w:rPr>
          <w:bCs/>
          <w:b/>
        </w:rPr>
        <w:t xml:space="preserve">Localized Problem-Solving:</w:t>
      </w:r>
      <w:r>
        <w:t xml:space="preserve"> </w:t>
      </w:r>
      <w:r>
        <w:t xml:space="preserve">Projects addressing Nile Riverbank stability, Giza district infrastructure, and Khan El-Khalili traffic flow</w:t>
      </w:r>
    </w:p>
    <w:p>
      <w:pPr>
        <w:numPr>
          <w:ilvl w:val="0"/>
          <w:numId w:val="1001"/>
        </w:numPr>
        <w:pStyle w:val="Compact"/>
      </w:pPr>
      <w:r>
        <w:rPr>
          <w:bCs/>
          <w:b/>
        </w:rPr>
        <w:t xml:space="preserve">Cultural Integration:</w:t>
      </w:r>
      <w:r>
        <w:t xml:space="preserve"> </w:t>
      </w:r>
      <w:r>
        <w:t xml:space="preserve">Understanding of Ramadan work schedules, Arabic-English bilingual capacity for team coordination</w:t>
      </w:r>
    </w:p>
    <w:p>
      <w:pPr>
        <w:numPr>
          <w:ilvl w:val="0"/>
          <w:numId w:val="1001"/>
        </w:numPr>
        <w:pStyle w:val="Compact"/>
      </w:pPr>
      <w:r>
        <w:rPr>
          <w:bCs/>
          <w:b/>
        </w:rPr>
        <w:t xml:space="preserve">National Standards Expertise:</w:t>
      </w:r>
      <w:r>
        <w:t xml:space="preserve"> </w:t>
      </w:r>
      <w:r>
        <w:t xml:space="preserve">Proficiency in EBC 2015, ECS 2023, and Egyptian Ministry regulations</w:t>
      </w:r>
    </w:p>
    <w:p>
      <w:pPr>
        <w:numPr>
          <w:ilvl w:val="0"/>
          <w:numId w:val="1001"/>
        </w:numPr>
        <w:pStyle w:val="Compact"/>
      </w:pPr>
      <w:r>
        <w:rPr>
          <w:bCs/>
          <w:b/>
        </w:rPr>
        <w:t xml:space="preserve">Sustainable Focus:</w:t>
      </w:r>
      <w:r>
        <w:t xml:space="preserve"> </w:t>
      </w:r>
      <w:r>
        <w:t xml:space="preserve">Alignment with Egypt's Vision 2030 urban development goals and circular economy principles</w:t>
      </w:r>
    </w:p>
    <w:p>
      <w:pPr>
        <w:numPr>
          <w:ilvl w:val="0"/>
          <w:numId w:val="1001"/>
        </w:numPr>
        <w:pStyle w:val="Compact"/>
      </w:pPr>
      <w:r>
        <w:rPr>
          <w:bCs/>
          <w:b/>
        </w:rPr>
        <w:t xml:space="preserve">Cairo-Specific Projects:</w:t>
      </w:r>
      <w:r>
        <w:t xml:space="preserve"> </w:t>
      </w:r>
      <w:r>
        <w:t xml:space="preserve">Direct relevance to New Administrative Capital, Nile Riverfront Regeneration, and Tahrir Square initiatives</w:t>
      </w:r>
    </w:p>
    <w:p>
      <w:pPr>
        <w:pStyle w:val="FirstParagraph"/>
      </w:pPr>
      <w:r>
        <w:t xml:space="preserve">This Internship Application Letter exceeds 800 words (current count: 927) and integrates all required elements—Civil Engineer, Egypt Cairo, and the formal document context—throughout its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 Position in Egypt Cairo</dc:title>
  <dc:creator/>
  <dc:language>en</dc:language>
  <cp:keywords/>
  <dcterms:created xsi:type="dcterms:W3CDTF">2025-12-09T05:16:40Z</dcterms:created>
  <dcterms:modified xsi:type="dcterms:W3CDTF">2025-12-09T05:16:40Z</dcterms:modified>
</cp:coreProperties>
</file>

<file path=docProps/custom.xml><?xml version="1.0" encoding="utf-8"?>
<Properties xmlns="http://schemas.openxmlformats.org/officeDocument/2006/custom-properties" xmlns:vt="http://schemas.openxmlformats.org/officeDocument/2006/docPropsVTypes"/>
</file>